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70B6FAE" w:rsidR="00187456" w:rsidRPr="0071772F" w:rsidRDefault="003C36DA" w:rsidP="00BA4372">
      <w:pPr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 xml:space="preserve">Proje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  <w:bookmarkStart w:id="0" w:name="_GoBack"/>
      <w:bookmarkEnd w:id="0"/>
    </w:p>
    <w:p w14:paraId="7CC8309D" w14:textId="2406DE78" w:rsidR="0071772F" w:rsidRDefault="0071772F" w:rsidP="00BA4372">
      <w:pPr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3C26DE">
        <w:rPr>
          <w:rFonts w:asciiTheme="majorHAnsi" w:hAnsiTheme="majorHAnsi" w:cstheme="majorHAnsi"/>
          <w:sz w:val="32"/>
        </w:rPr>
        <w:t>3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661AB2E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abstract data type</w:t>
            </w:r>
          </w:p>
        </w:tc>
        <w:tc>
          <w:tcPr>
            <w:tcW w:w="1560" w:type="dxa"/>
          </w:tcPr>
          <w:p w14:paraId="48B9DBAF" w14:textId="54059FF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18173BA6" w14:textId="7AA1EE4E" w:rsidTr="0071772F">
        <w:tc>
          <w:tcPr>
            <w:tcW w:w="1129" w:type="dxa"/>
          </w:tcPr>
          <w:p w14:paraId="7C88797C" w14:textId="1FA5088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0111183E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mazon metadata preprocessing</w:t>
            </w:r>
          </w:p>
        </w:tc>
        <w:tc>
          <w:tcPr>
            <w:tcW w:w="1560" w:type="dxa"/>
          </w:tcPr>
          <w:p w14:paraId="733A212A" w14:textId="44791855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</w:t>
            </w:r>
            <w:r w:rsidR="003C26D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31401D9F" w14:textId="3B83868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18E18D97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680ED82" w14:textId="603D1F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asic UI layout</w:t>
            </w:r>
          </w:p>
        </w:tc>
        <w:tc>
          <w:tcPr>
            <w:tcW w:w="1560" w:type="dxa"/>
          </w:tcPr>
          <w:p w14:paraId="4B247CE7" w14:textId="598B74C5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 </w:t>
            </w:r>
            <w:r w:rsidR="003C26DE">
              <w:rPr>
                <w:rFonts w:asciiTheme="majorHAnsi" w:hAnsiTheme="majorHAnsi" w:cstheme="majorHAnsi"/>
              </w:rPr>
              <w:t>hours</w:t>
            </w:r>
          </w:p>
        </w:tc>
        <w:tc>
          <w:tcPr>
            <w:tcW w:w="1701" w:type="dxa"/>
          </w:tcPr>
          <w:p w14:paraId="36B9C7FD" w14:textId="542653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0916598C" w14:textId="103A1469" w:rsidTr="0071772F">
        <w:tc>
          <w:tcPr>
            <w:tcW w:w="1129" w:type="dxa"/>
          </w:tcPr>
          <w:p w14:paraId="5E83983D" w14:textId="7D916E0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743BFE" w14:textId="79638758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38C165DF" w14:textId="722A28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er interface interactions</w:t>
            </w:r>
          </w:p>
        </w:tc>
        <w:tc>
          <w:tcPr>
            <w:tcW w:w="1560" w:type="dxa"/>
          </w:tcPr>
          <w:p w14:paraId="6E6DE5D0" w14:textId="4E803539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="003C26DE">
              <w:rPr>
                <w:rFonts w:asciiTheme="majorHAnsi" w:hAnsiTheme="majorHAnsi" w:cstheme="majorHAnsi"/>
              </w:rPr>
              <w:t>hours</w:t>
            </w:r>
          </w:p>
        </w:tc>
        <w:tc>
          <w:tcPr>
            <w:tcW w:w="1701" w:type="dxa"/>
          </w:tcPr>
          <w:p w14:paraId="1F2DB3B3" w14:textId="4517D4B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65289C6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ject log 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EDDFC6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Meeting minutes 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43199867" w:rsidR="0071772F" w:rsidRPr="0071772F" w:rsidRDefault="00E4580F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1A0EA509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121A67D9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ring backlogs &amp; b</w:t>
            </w:r>
            <w:r w:rsidR="003C26DE">
              <w:rPr>
                <w:rFonts w:asciiTheme="majorHAnsi" w:hAnsiTheme="majorHAnsi" w:cstheme="majorHAnsi"/>
              </w:rPr>
              <w:t xml:space="preserve">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3C2B3A74" w:rsidR="0071772F" w:rsidRPr="0071772F" w:rsidRDefault="00E4580F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5471E0" w14:textId="77777777" w:rsidR="00000823" w:rsidRDefault="00000823" w:rsidP="00B72311">
      <w:pPr>
        <w:spacing w:after="0" w:line="240" w:lineRule="auto"/>
      </w:pPr>
      <w:r>
        <w:separator/>
      </w:r>
    </w:p>
  </w:endnote>
  <w:endnote w:type="continuationSeparator" w:id="0">
    <w:p w14:paraId="78969E48" w14:textId="77777777" w:rsidR="00000823" w:rsidRDefault="00000823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40932" w14:textId="77777777" w:rsidR="00000823" w:rsidRDefault="00000823" w:rsidP="00B72311">
      <w:pPr>
        <w:spacing w:after="0" w:line="240" w:lineRule="auto"/>
      </w:pPr>
      <w:r>
        <w:separator/>
      </w:r>
    </w:p>
  </w:footnote>
  <w:footnote w:type="continuationSeparator" w:id="0">
    <w:p w14:paraId="1AC82FC4" w14:textId="77777777" w:rsidR="00000823" w:rsidRDefault="00000823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wUAhmepGiwAAAA="/>
  </w:docVars>
  <w:rsids>
    <w:rsidRoot w:val="003C36DA"/>
    <w:rsid w:val="00000823"/>
    <w:rsid w:val="00020017"/>
    <w:rsid w:val="00187456"/>
    <w:rsid w:val="001F35E2"/>
    <w:rsid w:val="00313722"/>
    <w:rsid w:val="00372815"/>
    <w:rsid w:val="003C26DE"/>
    <w:rsid w:val="003C36DA"/>
    <w:rsid w:val="00514BA4"/>
    <w:rsid w:val="006153F3"/>
    <w:rsid w:val="0071772F"/>
    <w:rsid w:val="00805046"/>
    <w:rsid w:val="008274FF"/>
    <w:rsid w:val="00934001"/>
    <w:rsid w:val="0093798C"/>
    <w:rsid w:val="009E2B67"/>
    <w:rsid w:val="00A65467"/>
    <w:rsid w:val="00AB302D"/>
    <w:rsid w:val="00AD6F21"/>
    <w:rsid w:val="00B72311"/>
    <w:rsid w:val="00BA4372"/>
    <w:rsid w:val="00C5028E"/>
    <w:rsid w:val="00CB055F"/>
    <w:rsid w:val="00E4580F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5</cp:revision>
  <dcterms:created xsi:type="dcterms:W3CDTF">2019-03-10T23:24:00Z</dcterms:created>
  <dcterms:modified xsi:type="dcterms:W3CDTF">2019-03-14T05:57:00Z</dcterms:modified>
</cp:coreProperties>
</file>